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entist</w:t>
      </w:r>
      <w:r>
        <w:t xml:space="preserve"> </w:t>
      </w:r>
      <w:r>
        <w:t xml:space="preserve">Position</w:t>
      </w:r>
      <w:r>
        <w:t xml:space="preserve"> </w:t>
      </w:r>
      <w:r>
        <w:t xml:space="preserve">in</w:t>
      </w:r>
      <w:r>
        <w:t xml:space="preserve"> </w:t>
      </w:r>
      <w:r>
        <w:t xml:space="preserve">Madrid,</w:t>
      </w:r>
      <w:r>
        <w:t xml:space="preserve"> </w:t>
      </w:r>
      <w:r>
        <w:t xml:space="preserve">Spain</w:t>
      </w:r>
    </w:p>
    <w:bookmarkStart w:id="20" w:name="Xd43c03ea6ac700f840361d3f0b58767fba25f0c"/>
    <w:p>
      <w:pPr>
        <w:pStyle w:val="Heading1"/>
      </w:pPr>
      <w:r>
        <w:t xml:space="preserve">Internship Application Letter for Dentist Position in Madrid, Spain</w:t>
      </w:r>
    </w:p>
    <w:p>
      <w:pPr>
        <w:pStyle w:val="FirstParagraph"/>
      </w:pPr>
      <w:r>
        <w:t xml:space="preserve">Dear Hiring Committee,</w:t>
      </w:r>
    </w:p>
    <w:p>
      <w:pPr>
        <w:pStyle w:val="BodyText"/>
      </w:pPr>
      <w:r>
        <w:t xml:space="preserve">I am writing with profound enthusiasm to submit my application for the Dentist Internship position at your esteemed dental clinic in Madrid, Spain. As a dedicated final-year dental student from [Your University/Institution], I have meticulously prepared this Internship Application Letter to demonstrate my unwavering commitment to advancing my clinical expertise within the dynamic healthcare landscape of Spain Madrid. This opportunity represents not merely a professional milestone, but a pivotal step toward integrating my academic knowledge with the culturally rich and technologically progressive dental environment that defines modern dentistry in Spain’s vibrant capital.</w:t>
      </w:r>
    </w:p>
    <w:p>
      <w:pPr>
        <w:pStyle w:val="BodyText"/>
      </w:pPr>
      <w:r>
        <w:t xml:space="preserve">My academic journey at [Your University] has been rigorously focused on building a comprehensive foundation in contemporary dentistry, with special emphasis on evidence-based practices, patient-centered care, and the ethical responsibilities inherent in the profession. Courses such as Advanced Restorative Dentistry, Periodontal Therapy, and Dental Materials Science have equipped me with both theoretical depth and practical skills directly applicable to Spain’s evolving dental standards. Crucially, I have also achieved fluency in Spanish (C1 level), enabling seamless communication with diverse patient populations—a necessity for effective practice in Madrid’s multicultural setting. My academic projects included a research study on the prevalence of oral health disparities among immigrant communities in urban Spain, reinforcing my understanding of the socio-cultural dimensions of dental care that are particularly relevant to Madrid’s demographic tapestry.</w:t>
      </w:r>
    </w:p>
    <w:p>
      <w:pPr>
        <w:pStyle w:val="BodyText"/>
      </w:pPr>
      <w:r>
        <w:t xml:space="preserve">My clinical experience extends beyond the classroom. Over the past 18 months, I have completed rotations at [Hospital/University Clinic Name] in [City, Country], where I assisted senior dentists in a high-volume setting treating over 250 patients weekly. This included performing diagnostic examinations, preparing cavities for restorations, placing temporary crowns, and supporting complex procedures like root canals under direct supervision. Notably, I volunteered at a mobile dental clinic serving underserved communities in Barcelona—a role that deepened my appreciation for accessible healthcare within Spain’s public system (Sistema Nacional de Salud). I mastered the use of digital radiography systems, CAD/CAM technology for in-office crown fabrication, and electronic patient records (EPD), all of which align with the technological advancements prevalent in leading dental practices across Madrid. My ability to maintain meticulous documentation and prioritize patient comfort—especially with anxious or pediatric cases—has been consistently praised by supervising clinicians.</w:t>
      </w:r>
    </w:p>
    <w:p>
      <w:pPr>
        <w:pStyle w:val="BodyText"/>
      </w:pPr>
      <w:r>
        <w:t xml:space="preserve">What excites me most about pursuing this Dentist Internship in Spain Madrid is the unique confluence of tradition and innovation that defines the city’s dental sector. Madrid, as Spain’s cultural and medical hub, hosts cutting-edge research institutions like the Complutense University Dental School and integrates traditional Spanish values of hospitality with advanced European dental standards. I am particularly inspired by your clinic’s reputation for pioneering minimally invasive techniques in implantology—a field where Madrid has become a regional leader through collaborations with institutions like the Spanish Society of Dental Surgery (SEDO). I have followed the work of Dr. [Clinic Dentist's Name, if known] on regenerative dentistry and am eager to contribute to such forward-thinking practices. Furthermore, Madrid’s integration of dental care into comprehensive primary health services resonates with my belief that oral health is intrinsically linked to overall well-being—a philosophy I observed firsthand during my clinical rotations in public health settings across Spain.</w:t>
      </w:r>
    </w:p>
    <w:p>
      <w:pPr>
        <w:pStyle w:val="BodyText"/>
      </w:pPr>
      <w:r>
        <w:t xml:space="preserve">My adaptability and cultural awareness are strengths I bring to this Internship Application Letter. Having lived and studied in Madrid for three months during a university exchange program, I am deeply familiar with the city’s rhythms—from the bustling energy of Puerta de Sol to the serene patient consultations in neighborhood clinics. I understand that building trust with patients in Spain requires not just clinical skill, but patience and respect for cultural nuances: greeting patients warmly by name, acknowledging family involvement in treatment decisions (common in Spanish healthcare culture), and addressing concerns with empathy. My experience volunteering at a community center near Lavapiés taught me to navigate language barriers gracefully and tailor communication to individual comfort levels—a skill vital for serving Madrid’s diverse population of expatriates, immigrants, and long-term residents.</w:t>
      </w:r>
    </w:p>
    <w:p>
      <w:pPr>
        <w:pStyle w:val="BodyText"/>
      </w:pPr>
      <w:r>
        <w:t xml:space="preserve">As I prepare to transition from dental student to licensed professional, I seek an internship that offers structured mentorship within a clinic committed to both clinical excellence and ethical practice. Your facility’s emphasis on continuous professional development through workshops with international speakers—such as the recent SEDO conference held at IFEMA Madrid—aligns perfectly with my aspiration to grow into a versatile Dentist who can contribute meaningfully to Spain’s healthcare ecosystem. I am eager to learn from your team’s expertise in areas like aesthetic dentistry, which is experiencing remarkable growth in Madrid due to rising patient awareness and demand for cosmetic procedures.</w:t>
      </w:r>
    </w:p>
    <w:p>
      <w:pPr>
        <w:pStyle w:val="BodyText"/>
      </w:pPr>
      <w:r>
        <w:t xml:space="preserve">Spain Madrid is not just a location; it represents a vibrant community where dental care evolves with the pulse of society. I am ready to immerse myself fully—learning from your experienced clinicians, contributing to patient success stories, and embracing the Spanish ethos that prioritizes both scientific rigor and human connection in healing. My resume, attached for your review, provides further detail on my qualifications. I would be honored to discuss how my proactive approach, technical skills, and cultural integration can support your clinic’s mission during an interview at your earliest convenience.</w:t>
      </w:r>
    </w:p>
    <w:p>
      <w:pPr>
        <w:pStyle w:val="BodyText"/>
      </w:pPr>
      <w:r>
        <w:t xml:space="preserve">Thank you for considering this Internship Application Letter and my candidacy. I am profoundly confident that my dedication to excellence in dentistry, coupled with my deep respect for Spain’s healthcare culture, positions me as a valuable asset to your Madrid-based team. I look forward to the possibility of contributing to the future of dental care in one of Europe’s most inspiring cities.</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pPr>
        <w:pStyle w:val="BodyText"/>
      </w:pPr>
      <w:r>
        <w:rPr>
          <w:iCs/>
          <w:i/>
        </w:rPr>
        <w:t xml:space="preserve">This Internship Application Letter for Dentist Position in Madrid, Spain reflects the candidate’s specific commitment to integrating academic knowledge, clinical skills, and cultural adaptability within Spain's premier dental hu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entist Position in Madrid, Spain</dc:title>
  <dc:creator/>
  <dc:language>en</dc:language>
  <cp:keywords/>
  <dcterms:created xsi:type="dcterms:W3CDTF">2026-07-18T02:33:40Z</dcterms:created>
  <dcterms:modified xsi:type="dcterms:W3CDTF">2026-07-18T02:33:40Z</dcterms:modified>
</cp:coreProperties>
</file>

<file path=docProps/custom.xml><?xml version="1.0" encoding="utf-8"?>
<Properties xmlns="http://schemas.openxmlformats.org/officeDocument/2006/custom-properties" xmlns:vt="http://schemas.openxmlformats.org/officeDocument/2006/docPropsVTypes"/>
</file>